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B23" w:rsidRDefault="00F526F5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BA64E2">
        <w:rPr>
          <w:rFonts w:ascii="Times New Roman" w:eastAsia="黑体" w:hAnsi="Times New Roman" w:cs="Times New Roman" w:hint="eastAsia"/>
          <w:bCs w:val="0"/>
          <w:sz w:val="32"/>
          <w:szCs w:val="28"/>
        </w:rPr>
        <w:t>五</w:t>
      </w:r>
      <w:bookmarkStart w:id="0" w:name="_GoBack"/>
      <w:bookmarkEnd w:id="0"/>
      <w:r w:rsidR="000857A4"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大学生</w:t>
      </w:r>
      <w:r w:rsidR="000857A4"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:rsidR="00B20B23" w:rsidRDefault="00B2612A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  <w:r>
        <w:rPr>
          <w:rFonts w:ascii="Times New Roman" w:eastAsia="黑体" w:hAnsi="Times New Roman"/>
          <w:bCs/>
          <w:kern w:val="0"/>
          <w:sz w:val="32"/>
          <w:szCs w:val="36"/>
        </w:rPr>
        <w:t>参赛作品（</w:t>
      </w:r>
      <w:r>
        <w:rPr>
          <w:rFonts w:ascii="Times New Roman" w:eastAsia="黑体" w:hAnsi="Times New Roman" w:hint="eastAsia"/>
          <w:bCs/>
          <w:kern w:val="0"/>
          <w:sz w:val="32"/>
          <w:szCs w:val="36"/>
        </w:rPr>
        <w:t>社会实践调查报告类</w:t>
      </w:r>
      <w:r>
        <w:rPr>
          <w:rFonts w:ascii="Times New Roman" w:eastAsia="黑体" w:hAnsi="Times New Roman"/>
          <w:bCs/>
          <w:kern w:val="0"/>
          <w:sz w:val="32"/>
          <w:szCs w:val="36"/>
        </w:rPr>
        <w:t>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:rsidR="00B20B23" w:rsidRDefault="00B20B23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b/>
          <w:sz w:val="24"/>
          <w:szCs w:val="28"/>
        </w:rPr>
        <w:t>．</w:t>
      </w:r>
      <w:r>
        <w:rPr>
          <w:rFonts w:ascii="Times New Roman" w:eastAsia="仿宋_GB2312" w:hAnsi="Times New Roman" w:hint="eastAsia"/>
          <w:b/>
          <w:sz w:val="24"/>
          <w:szCs w:val="28"/>
        </w:rPr>
        <w:t>总体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kern w:val="0"/>
          <w:sz w:val="24"/>
          <w:szCs w:val="24"/>
        </w:rPr>
        <w:t>一份完整的社会实践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报告</w:t>
      </w:r>
      <w:r>
        <w:rPr>
          <w:rFonts w:ascii="Times New Roman" w:eastAsia="仿宋_GB2312" w:hAnsi="Times New Roman"/>
          <w:kern w:val="0"/>
          <w:sz w:val="24"/>
          <w:szCs w:val="24"/>
        </w:rPr>
        <w:t>应由以下部分组成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：</w:t>
      </w:r>
      <w:r>
        <w:rPr>
          <w:rFonts w:ascii="Times New Roman" w:eastAsia="仿宋_GB2312" w:hAnsi="Times New Roman"/>
          <w:kern w:val="0"/>
          <w:sz w:val="24"/>
          <w:szCs w:val="24"/>
        </w:rPr>
        <w:t>论文题目、学院及作者名称、摘要（摘要包括：</w:t>
      </w:r>
      <w:r>
        <w:rPr>
          <w:rFonts w:ascii="Times New Roman" w:eastAsia="仿宋_GB2312" w:hAnsi="Times New Roman"/>
          <w:kern w:val="0"/>
          <w:sz w:val="24"/>
          <w:szCs w:val="24"/>
        </w:rPr>
        <w:t>“</w:t>
      </w:r>
      <w:r>
        <w:rPr>
          <w:rFonts w:ascii="Times New Roman" w:eastAsia="仿宋_GB2312" w:hAnsi="Times New Roman"/>
          <w:kern w:val="0"/>
          <w:sz w:val="24"/>
          <w:szCs w:val="24"/>
        </w:rPr>
        <w:t>摘要</w:t>
      </w:r>
      <w:r>
        <w:rPr>
          <w:rFonts w:ascii="Times New Roman" w:eastAsia="仿宋_GB2312" w:hAnsi="Times New Roman"/>
          <w:kern w:val="0"/>
          <w:sz w:val="24"/>
          <w:szCs w:val="24"/>
        </w:rPr>
        <w:t>”</w:t>
      </w:r>
      <w:r>
        <w:rPr>
          <w:rFonts w:ascii="Times New Roman" w:eastAsia="仿宋_GB2312" w:hAnsi="Times New Roman"/>
          <w:kern w:val="0"/>
          <w:sz w:val="24"/>
          <w:szCs w:val="24"/>
        </w:rPr>
        <w:t>字样、摘要正文、关键词）、正文、结束语、参考文献、附录等。全文控制在</w:t>
      </w:r>
      <w:r>
        <w:rPr>
          <w:rFonts w:ascii="Times New Roman" w:eastAsia="仿宋_GB2312" w:hAnsi="Times New Roman"/>
          <w:kern w:val="0"/>
          <w:sz w:val="24"/>
          <w:szCs w:val="24"/>
        </w:rPr>
        <w:t>16</w:t>
      </w:r>
      <w:r>
        <w:rPr>
          <w:rFonts w:ascii="Times New Roman" w:eastAsia="仿宋_GB2312" w:hAnsi="Times New Roman"/>
          <w:kern w:val="0"/>
          <w:sz w:val="24"/>
          <w:szCs w:val="24"/>
        </w:rPr>
        <w:t>页</w:t>
      </w:r>
      <w:r>
        <w:rPr>
          <w:rFonts w:ascii="Times New Roman" w:eastAsia="仿宋_GB2312" w:hAnsi="Times New Roman"/>
          <w:kern w:val="0"/>
          <w:sz w:val="24"/>
          <w:szCs w:val="24"/>
        </w:rPr>
        <w:t>A4</w:t>
      </w:r>
      <w:r>
        <w:rPr>
          <w:rFonts w:ascii="Times New Roman" w:eastAsia="仿宋_GB2312" w:hAnsi="Times New Roman"/>
          <w:kern w:val="0"/>
          <w:sz w:val="24"/>
          <w:szCs w:val="24"/>
        </w:rPr>
        <w:t>纸以内，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请采用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Microsoft Word 2010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及以上版本编排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正文采用小四号宋体字体，标准字间距，单倍行间距。不要设置页眉，页码位于页面底部居中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按序编号，并加图名（位于图下方），采用嵌入型版式。图中文字用小五号宋体，符号用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4</w:t>
      </w:r>
      <w:r>
        <w:rPr>
          <w:rFonts w:ascii="Times New Roman" w:eastAsia="仿宋_GB2312" w:hAnsi="Times New Roman"/>
          <w:b/>
          <w:sz w:val="24"/>
          <w:szCs w:val="28"/>
        </w:rPr>
        <w:t>．字号、字体要求</w:t>
      </w:r>
      <w:r>
        <w:rPr>
          <w:rFonts w:ascii="Times New Roman" w:eastAsia="仿宋_GB2312" w:hAnsi="Times New Roman" w:hint="eastAsia"/>
          <w:b/>
          <w:sz w:val="24"/>
          <w:szCs w:val="28"/>
        </w:rPr>
        <w:t xml:space="preserve"> 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:rsidR="00B20B23" w:rsidRDefault="00B2612A">
      <w:pPr>
        <w:spacing w:line="48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sz w:val="24"/>
          <w:szCs w:val="28"/>
        </w:rPr>
        <w:t>见附件中</w:t>
      </w:r>
      <w:r>
        <w:rPr>
          <w:rFonts w:ascii="Times New Roman" w:eastAsia="仿宋_GB2312" w:hAnsi="Times New Roman"/>
          <w:sz w:val="24"/>
          <w:szCs w:val="28"/>
        </w:rPr>
        <w:t>“</w:t>
      </w:r>
      <w:r>
        <w:rPr>
          <w:rFonts w:ascii="Times New Roman" w:eastAsia="仿宋_GB2312" w:hAnsi="Times New Roman"/>
          <w:sz w:val="24"/>
          <w:szCs w:val="28"/>
        </w:rPr>
        <w:t>科技作品类说明书格式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的填写说明</w:t>
      </w:r>
      <w:r>
        <w:rPr>
          <w:rFonts w:ascii="Times New Roman" w:hAnsi="Times New Roman"/>
          <w:kern w:val="0"/>
          <w:sz w:val="24"/>
          <w:szCs w:val="24"/>
        </w:rPr>
        <w:t>。</w:t>
      </w:r>
    </w:p>
    <w:sectPr w:rsidR="00B20B23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5D1" w:rsidRDefault="006615D1">
      <w:r>
        <w:separator/>
      </w:r>
    </w:p>
  </w:endnote>
  <w:endnote w:type="continuationSeparator" w:id="0">
    <w:p w:rsidR="006615D1" w:rsidRDefault="00661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5D1" w:rsidRDefault="006615D1">
      <w:r>
        <w:separator/>
      </w:r>
    </w:p>
  </w:footnote>
  <w:footnote w:type="continuationSeparator" w:id="0">
    <w:p w:rsidR="006615D1" w:rsidRDefault="00661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B23" w:rsidRDefault="00B20B23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TE1NzADQgMTQyUdpeDU4uLM/DyQAsNaADZGfTssAAAA"/>
  </w:docVars>
  <w:rsids>
    <w:rsidRoot w:val="00813109"/>
    <w:rsid w:val="00041C67"/>
    <w:rsid w:val="00044AAA"/>
    <w:rsid w:val="000857A4"/>
    <w:rsid w:val="0009355A"/>
    <w:rsid w:val="000F1CD4"/>
    <w:rsid w:val="000F624D"/>
    <w:rsid w:val="00101456"/>
    <w:rsid w:val="001146EE"/>
    <w:rsid w:val="0016371E"/>
    <w:rsid w:val="00164741"/>
    <w:rsid w:val="00164779"/>
    <w:rsid w:val="00182757"/>
    <w:rsid w:val="0018647F"/>
    <w:rsid w:val="00194E66"/>
    <w:rsid w:val="001B0A11"/>
    <w:rsid w:val="00236848"/>
    <w:rsid w:val="00260AF6"/>
    <w:rsid w:val="0028171B"/>
    <w:rsid w:val="00281B61"/>
    <w:rsid w:val="002828AC"/>
    <w:rsid w:val="002B5917"/>
    <w:rsid w:val="002D0FE4"/>
    <w:rsid w:val="002E352D"/>
    <w:rsid w:val="002F3C8E"/>
    <w:rsid w:val="00300DD1"/>
    <w:rsid w:val="00364141"/>
    <w:rsid w:val="0038590C"/>
    <w:rsid w:val="003958CF"/>
    <w:rsid w:val="003D18DE"/>
    <w:rsid w:val="003E1AD9"/>
    <w:rsid w:val="003E6B4A"/>
    <w:rsid w:val="003F02DD"/>
    <w:rsid w:val="0040128D"/>
    <w:rsid w:val="004440F8"/>
    <w:rsid w:val="00457534"/>
    <w:rsid w:val="0046090A"/>
    <w:rsid w:val="0046093E"/>
    <w:rsid w:val="00467C57"/>
    <w:rsid w:val="005077CF"/>
    <w:rsid w:val="00546436"/>
    <w:rsid w:val="00566FDA"/>
    <w:rsid w:val="00587D8F"/>
    <w:rsid w:val="005B0158"/>
    <w:rsid w:val="005F7670"/>
    <w:rsid w:val="005F7E37"/>
    <w:rsid w:val="00622F03"/>
    <w:rsid w:val="006423DC"/>
    <w:rsid w:val="006615D1"/>
    <w:rsid w:val="0067721D"/>
    <w:rsid w:val="00682529"/>
    <w:rsid w:val="006A32C8"/>
    <w:rsid w:val="006B77FC"/>
    <w:rsid w:val="006C0F43"/>
    <w:rsid w:val="006F0A40"/>
    <w:rsid w:val="006F0B53"/>
    <w:rsid w:val="006F28A8"/>
    <w:rsid w:val="007006D8"/>
    <w:rsid w:val="00715128"/>
    <w:rsid w:val="00770CDB"/>
    <w:rsid w:val="007C4DBA"/>
    <w:rsid w:val="00813109"/>
    <w:rsid w:val="008470AB"/>
    <w:rsid w:val="00852F8C"/>
    <w:rsid w:val="00854E23"/>
    <w:rsid w:val="0086334C"/>
    <w:rsid w:val="00866C01"/>
    <w:rsid w:val="00977C1E"/>
    <w:rsid w:val="00986B68"/>
    <w:rsid w:val="009C0E67"/>
    <w:rsid w:val="009D544E"/>
    <w:rsid w:val="00A12BB9"/>
    <w:rsid w:val="00A138A4"/>
    <w:rsid w:val="00A227D4"/>
    <w:rsid w:val="00A3435F"/>
    <w:rsid w:val="00A34391"/>
    <w:rsid w:val="00A53C6C"/>
    <w:rsid w:val="00A666C1"/>
    <w:rsid w:val="00A7558C"/>
    <w:rsid w:val="00A959F5"/>
    <w:rsid w:val="00AB5E03"/>
    <w:rsid w:val="00AB6E8C"/>
    <w:rsid w:val="00AF029C"/>
    <w:rsid w:val="00B01FD0"/>
    <w:rsid w:val="00B056B8"/>
    <w:rsid w:val="00B20B23"/>
    <w:rsid w:val="00B2612A"/>
    <w:rsid w:val="00B42429"/>
    <w:rsid w:val="00B518C7"/>
    <w:rsid w:val="00BA64E2"/>
    <w:rsid w:val="00BC388F"/>
    <w:rsid w:val="00BD1BE1"/>
    <w:rsid w:val="00BE1AA0"/>
    <w:rsid w:val="00BF4021"/>
    <w:rsid w:val="00BF5C45"/>
    <w:rsid w:val="00C10917"/>
    <w:rsid w:val="00C4481A"/>
    <w:rsid w:val="00C92F5F"/>
    <w:rsid w:val="00CD2DFC"/>
    <w:rsid w:val="00D23744"/>
    <w:rsid w:val="00D83D4F"/>
    <w:rsid w:val="00D86A2D"/>
    <w:rsid w:val="00D93E70"/>
    <w:rsid w:val="00D96B8A"/>
    <w:rsid w:val="00D96F9D"/>
    <w:rsid w:val="00DB09B9"/>
    <w:rsid w:val="00DD0537"/>
    <w:rsid w:val="00DE453B"/>
    <w:rsid w:val="00E05BE4"/>
    <w:rsid w:val="00E45D86"/>
    <w:rsid w:val="00E5538B"/>
    <w:rsid w:val="00E61BF5"/>
    <w:rsid w:val="00E932AC"/>
    <w:rsid w:val="00EA350C"/>
    <w:rsid w:val="00EB60BF"/>
    <w:rsid w:val="00EC3DB1"/>
    <w:rsid w:val="00EE0FE9"/>
    <w:rsid w:val="00EF16A5"/>
    <w:rsid w:val="00F3061E"/>
    <w:rsid w:val="00F47F5B"/>
    <w:rsid w:val="00F526F5"/>
    <w:rsid w:val="00F528A1"/>
    <w:rsid w:val="00F72B2E"/>
    <w:rsid w:val="00F72FC9"/>
    <w:rsid w:val="00F83415"/>
    <w:rsid w:val="00F847F5"/>
    <w:rsid w:val="00F93605"/>
    <w:rsid w:val="00FC200C"/>
    <w:rsid w:val="00FD2654"/>
    <w:rsid w:val="00FE701A"/>
    <w:rsid w:val="00FF23F2"/>
    <w:rsid w:val="00FF5277"/>
    <w:rsid w:val="0B9F1277"/>
    <w:rsid w:val="5A0377FB"/>
    <w:rsid w:val="69D3310C"/>
    <w:rsid w:val="7C27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67</Characters>
  <Application>Microsoft Office Word</Application>
  <DocSecurity>0</DocSecurity>
  <Lines>3</Lines>
  <Paragraphs>1</Paragraphs>
  <ScaleCrop>false</ScaleCrop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5-02-1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9BD944E796A94FE9BBA1D770AEF9459A</vt:lpwstr>
  </property>
</Properties>
</file>